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6E74" w:rsidRPr="00526E74" w:rsidRDefault="00526E74" w:rsidP="00526E74">
      <w:pPr>
        <w:rPr>
          <w:b/>
          <w:sz w:val="24"/>
        </w:rPr>
      </w:pPr>
      <w:r w:rsidRPr="00526E74">
        <w:rPr>
          <w:rFonts w:hint="eastAsia"/>
          <w:b/>
          <w:sz w:val="24"/>
        </w:rPr>
        <w:t>P</w:t>
      </w:r>
      <w:r w:rsidRPr="00526E74">
        <w:rPr>
          <w:b/>
          <w:sz w:val="24"/>
        </w:rPr>
        <w:t xml:space="preserve">ersonal </w:t>
      </w:r>
      <w:proofErr w:type="spellStart"/>
      <w:r w:rsidRPr="00526E74">
        <w:rPr>
          <w:b/>
          <w:sz w:val="24"/>
        </w:rPr>
        <w:t>evaluation</w:t>
      </w:r>
      <w:r w:rsidR="00535242">
        <w:rPr>
          <w:b/>
          <w:sz w:val="24"/>
        </w:rPr>
        <w:t>_Jiaqi</w:t>
      </w:r>
      <w:proofErr w:type="spellEnd"/>
      <w:r w:rsidR="00535242">
        <w:rPr>
          <w:b/>
          <w:sz w:val="24"/>
        </w:rPr>
        <w:t xml:space="preserve"> Ni</w:t>
      </w:r>
      <w:r w:rsidRPr="00526E74">
        <w:rPr>
          <w:b/>
          <w:sz w:val="24"/>
        </w:rPr>
        <w:t>:</w:t>
      </w:r>
    </w:p>
    <w:p w:rsidR="00526E74" w:rsidRDefault="00526E74" w:rsidP="00526E74">
      <w:pPr>
        <w:rPr>
          <w:sz w:val="24"/>
        </w:rPr>
      </w:pPr>
    </w:p>
    <w:p w:rsidR="00B74FD9" w:rsidRPr="00011448" w:rsidRDefault="00B74FD9" w:rsidP="00216363">
      <w:pPr>
        <w:ind w:firstLine="420"/>
        <w:rPr>
          <w:sz w:val="24"/>
        </w:rPr>
      </w:pPr>
      <w:r w:rsidRPr="00011448">
        <w:rPr>
          <w:rFonts w:hint="eastAsia"/>
          <w:sz w:val="24"/>
        </w:rPr>
        <w:t>This</w:t>
      </w:r>
      <w:r w:rsidRPr="00011448">
        <w:rPr>
          <w:sz w:val="24"/>
        </w:rPr>
        <w:t xml:space="preserve"> </w:t>
      </w:r>
      <w:r w:rsidR="00216363" w:rsidRPr="00011448">
        <w:rPr>
          <w:rFonts w:hint="eastAsia"/>
          <w:sz w:val="24"/>
        </w:rPr>
        <w:t>project</w:t>
      </w:r>
      <w:r w:rsidRPr="00011448">
        <w:rPr>
          <w:sz w:val="24"/>
        </w:rPr>
        <w:t xml:space="preserve"> is the first time for me </w:t>
      </w:r>
      <w:r w:rsidR="00216363" w:rsidRPr="00011448">
        <w:rPr>
          <w:rFonts w:hint="eastAsia"/>
          <w:sz w:val="24"/>
        </w:rPr>
        <w:t>designing a secure</w:t>
      </w:r>
      <w:r w:rsidR="00E22A8B">
        <w:rPr>
          <w:sz w:val="24"/>
        </w:rPr>
        <w:t>d</w:t>
      </w:r>
      <w:r w:rsidR="00216363" w:rsidRPr="00011448">
        <w:rPr>
          <w:rFonts w:hint="eastAsia"/>
          <w:sz w:val="24"/>
        </w:rPr>
        <w:t xml:space="preserve"> </w:t>
      </w:r>
      <w:r w:rsidR="00D53B70">
        <w:rPr>
          <w:sz w:val="24"/>
        </w:rPr>
        <w:t>web application</w:t>
      </w:r>
      <w:r w:rsidRPr="00011448">
        <w:rPr>
          <w:sz w:val="24"/>
        </w:rPr>
        <w:t xml:space="preserve">. </w:t>
      </w:r>
      <w:r w:rsidR="00216363" w:rsidRPr="00011448">
        <w:rPr>
          <w:sz w:val="24"/>
        </w:rPr>
        <w:t>During the development of this project, it was actually quite easy to design and build the basic functionalities</w:t>
      </w:r>
      <w:r w:rsidR="00003A5B">
        <w:rPr>
          <w:sz w:val="24"/>
        </w:rPr>
        <w:t>, although there were still some minor exception, which were all solved without taking too much time</w:t>
      </w:r>
      <w:r w:rsidR="00216363" w:rsidRPr="00011448">
        <w:rPr>
          <w:sz w:val="24"/>
        </w:rPr>
        <w:t xml:space="preserve">. However, securing the program is new for us and </w:t>
      </w:r>
      <w:r w:rsidRPr="00011448">
        <w:rPr>
          <w:sz w:val="24"/>
        </w:rPr>
        <w:t>some unexpected ex</w:t>
      </w:r>
      <w:r w:rsidR="00216363" w:rsidRPr="00011448">
        <w:rPr>
          <w:sz w:val="24"/>
        </w:rPr>
        <w:t>ceptions did show up and take us</w:t>
      </w:r>
      <w:r w:rsidR="007668E5">
        <w:rPr>
          <w:sz w:val="24"/>
        </w:rPr>
        <w:t xml:space="preserve"> quite a lot of time. </w:t>
      </w:r>
      <w:r w:rsidR="00B21453">
        <w:rPr>
          <w:sz w:val="24"/>
        </w:rPr>
        <w:t>Panties of research was conducted to find out the possible solution</w:t>
      </w:r>
      <w:r w:rsidR="002667BF">
        <w:rPr>
          <w:sz w:val="24"/>
        </w:rPr>
        <w:t>s</w:t>
      </w:r>
      <w:r w:rsidR="004E2D52">
        <w:rPr>
          <w:sz w:val="24"/>
        </w:rPr>
        <w:t>, and fortunately, every insecure points revealed were successfully fixed</w:t>
      </w:r>
      <w:r w:rsidR="00B21453">
        <w:rPr>
          <w:sz w:val="24"/>
        </w:rPr>
        <w:t xml:space="preserve">. </w:t>
      </w:r>
      <w:r w:rsidR="00DB69F7">
        <w:rPr>
          <w:sz w:val="24"/>
        </w:rPr>
        <w:t xml:space="preserve">Meanwhile, </w:t>
      </w:r>
      <w:r w:rsidR="00216363" w:rsidRPr="00011448">
        <w:rPr>
          <w:sz w:val="24"/>
        </w:rPr>
        <w:t xml:space="preserve">we </w:t>
      </w:r>
      <w:r w:rsidR="000A2953">
        <w:rPr>
          <w:sz w:val="24"/>
        </w:rPr>
        <w:t xml:space="preserve">also </w:t>
      </w:r>
      <w:r w:rsidR="00216363" w:rsidRPr="00011448">
        <w:rPr>
          <w:sz w:val="24"/>
        </w:rPr>
        <w:t>learned a lot of new stuff</w:t>
      </w:r>
      <w:r w:rsidRPr="00011448">
        <w:rPr>
          <w:sz w:val="24"/>
        </w:rPr>
        <w:t xml:space="preserve"> during the process of solving </w:t>
      </w:r>
      <w:r w:rsidR="00216363" w:rsidRPr="00011448">
        <w:rPr>
          <w:sz w:val="24"/>
        </w:rPr>
        <w:t>these</w:t>
      </w:r>
      <w:r w:rsidRPr="00011448">
        <w:rPr>
          <w:sz w:val="24"/>
        </w:rPr>
        <w:t xml:space="preserve"> exceptions, which could definitely be highly helpful for further developer life.</w:t>
      </w:r>
    </w:p>
    <w:p w:rsidR="00216363" w:rsidRPr="00011448" w:rsidRDefault="00216363" w:rsidP="0008713D">
      <w:pPr>
        <w:ind w:firstLine="420"/>
        <w:rPr>
          <w:sz w:val="24"/>
        </w:rPr>
      </w:pPr>
    </w:p>
    <w:p w:rsidR="00701DD8" w:rsidRDefault="00B74FD9" w:rsidP="00F2599C">
      <w:pPr>
        <w:ind w:firstLine="420"/>
        <w:rPr>
          <w:sz w:val="24"/>
        </w:rPr>
      </w:pPr>
      <w:r w:rsidRPr="00011448">
        <w:rPr>
          <w:sz w:val="24"/>
        </w:rPr>
        <w:t xml:space="preserve">In summary, this </w:t>
      </w:r>
      <w:r w:rsidR="001A718C" w:rsidRPr="00011448">
        <w:rPr>
          <w:sz w:val="24"/>
        </w:rPr>
        <w:t xml:space="preserve">project </w:t>
      </w:r>
      <w:r w:rsidRPr="00011448">
        <w:rPr>
          <w:sz w:val="24"/>
        </w:rPr>
        <w:t xml:space="preserve">is quite successful. Through this </w:t>
      </w:r>
      <w:r w:rsidR="001A718C" w:rsidRPr="00011448">
        <w:rPr>
          <w:sz w:val="24"/>
        </w:rPr>
        <w:t>project</w:t>
      </w:r>
      <w:r w:rsidRPr="00011448">
        <w:rPr>
          <w:sz w:val="24"/>
        </w:rPr>
        <w:t>, I have a bett</w:t>
      </w:r>
      <w:r w:rsidR="001A718C" w:rsidRPr="00011448">
        <w:rPr>
          <w:sz w:val="24"/>
        </w:rPr>
        <w:t>er overview about how to</w:t>
      </w:r>
      <w:r w:rsidR="00F2599C">
        <w:rPr>
          <w:sz w:val="24"/>
        </w:rPr>
        <w:t xml:space="preserve"> design, build and</w:t>
      </w:r>
      <w:r w:rsidR="001A718C" w:rsidRPr="00011448">
        <w:rPr>
          <w:sz w:val="24"/>
        </w:rPr>
        <w:t xml:space="preserve"> secure</w:t>
      </w:r>
      <w:r w:rsidRPr="00011448">
        <w:rPr>
          <w:sz w:val="24"/>
        </w:rPr>
        <w:t xml:space="preserve"> a program, a better knowle</w:t>
      </w:r>
      <w:r w:rsidR="00F2599C">
        <w:rPr>
          <w:sz w:val="24"/>
        </w:rPr>
        <w:t>dge about how to work in as team, etc</w:t>
      </w:r>
      <w:r w:rsidRPr="00011448">
        <w:rPr>
          <w:sz w:val="24"/>
        </w:rPr>
        <w:t xml:space="preserve">. </w:t>
      </w:r>
      <w:r w:rsidR="001579CE">
        <w:rPr>
          <w:sz w:val="24"/>
        </w:rPr>
        <w:t>G</w:t>
      </w:r>
      <w:r w:rsidRPr="00011448">
        <w:rPr>
          <w:sz w:val="24"/>
        </w:rPr>
        <w:t>eneral</w:t>
      </w:r>
      <w:r w:rsidR="001579CE">
        <w:rPr>
          <w:sz w:val="24"/>
        </w:rPr>
        <w:t>ly speaking</w:t>
      </w:r>
      <w:r w:rsidRPr="00011448">
        <w:rPr>
          <w:sz w:val="24"/>
        </w:rPr>
        <w:t xml:space="preserve">, I gained a lot of valuable </w:t>
      </w:r>
      <w:r w:rsidR="00557D47">
        <w:rPr>
          <w:sz w:val="24"/>
        </w:rPr>
        <w:t>experience for secure programming,</w:t>
      </w:r>
      <w:r w:rsidRPr="00011448">
        <w:rPr>
          <w:sz w:val="24"/>
        </w:rPr>
        <w:t xml:space="preserve"> whic</w:t>
      </w:r>
      <w:r w:rsidR="001A718C" w:rsidRPr="00011448">
        <w:rPr>
          <w:sz w:val="24"/>
        </w:rPr>
        <w:t xml:space="preserve">h </w:t>
      </w:r>
      <w:r w:rsidRPr="00011448">
        <w:rPr>
          <w:sz w:val="24"/>
        </w:rPr>
        <w:t>could be pretty helpful for my further career.</w:t>
      </w:r>
    </w:p>
    <w:p w:rsidR="007D046D" w:rsidRDefault="007D046D" w:rsidP="007D046D">
      <w:pPr>
        <w:rPr>
          <w:sz w:val="24"/>
        </w:rPr>
      </w:pPr>
    </w:p>
    <w:p w:rsidR="007D046D" w:rsidRDefault="007D046D" w:rsidP="007D046D">
      <w:pPr>
        <w:rPr>
          <w:sz w:val="24"/>
        </w:rPr>
      </w:pPr>
    </w:p>
    <w:p w:rsidR="007D046D" w:rsidRPr="007D046D" w:rsidRDefault="007D046D" w:rsidP="007D046D">
      <w:pPr>
        <w:rPr>
          <w:b/>
          <w:sz w:val="24"/>
        </w:rPr>
      </w:pPr>
      <w:r w:rsidRPr="007D046D">
        <w:rPr>
          <w:rFonts w:hint="eastAsia"/>
          <w:b/>
          <w:sz w:val="24"/>
        </w:rPr>
        <w:t xml:space="preserve">Peer </w:t>
      </w:r>
      <w:proofErr w:type="spellStart"/>
      <w:r w:rsidRPr="007D046D">
        <w:rPr>
          <w:rFonts w:hint="eastAsia"/>
          <w:b/>
          <w:sz w:val="24"/>
        </w:rPr>
        <w:t>accessment_Jiaqi</w:t>
      </w:r>
      <w:proofErr w:type="spellEnd"/>
      <w:r w:rsidRPr="007D046D">
        <w:rPr>
          <w:rFonts w:hint="eastAsia"/>
          <w:b/>
          <w:sz w:val="24"/>
        </w:rPr>
        <w:t xml:space="preserve"> Ni:</w:t>
      </w:r>
    </w:p>
    <w:p w:rsidR="007D046D" w:rsidRPr="00F2599C" w:rsidRDefault="007D046D" w:rsidP="00F2599C">
      <w:pPr>
        <w:ind w:firstLine="420"/>
        <w:rPr>
          <w:sz w:val="24"/>
        </w:rPr>
      </w:pPr>
    </w:p>
    <w:p w:rsidR="00701DD8" w:rsidRDefault="00701DD8" w:rsidP="00701DD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proofErr w:type="spellStart"/>
      <w:r w:rsidR="00854907">
        <w:rPr>
          <w:rFonts w:ascii="Times New Roman" w:hAnsi="Times New Roman" w:cs="Times New Roman" w:hint="eastAsia"/>
        </w:rPr>
        <w:t>Jiaqi</w:t>
      </w:r>
      <w:proofErr w:type="spellEnd"/>
      <w:r w:rsidR="00854907">
        <w:rPr>
          <w:rFonts w:ascii="Times New Roman" w:hAnsi="Times New Roman" w:cs="Times New Roman"/>
        </w:rPr>
        <w:t xml:space="preserve"> N</w:t>
      </w:r>
      <w:r w:rsidR="00854907">
        <w:rPr>
          <w:rFonts w:ascii="Times New Roman" w:hAnsi="Times New Roman" w:cs="Times New Roman" w:hint="eastAsia"/>
        </w:rPr>
        <w:t>i</w:t>
      </w:r>
      <w:bookmarkStart w:id="0" w:name="_GoBack"/>
      <w:bookmarkEnd w:id="0"/>
    </w:p>
    <w:p w:rsidR="00701DD8" w:rsidRDefault="000C38FA" w:rsidP="00701DD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oup: User blog</w:t>
      </w:r>
    </w:p>
    <w:p w:rsidR="00701DD8" w:rsidRDefault="00701DD8" w:rsidP="00701DD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ll in the form for every team member, including yourself</w:t>
      </w:r>
    </w:p>
    <w:p w:rsidR="00701DD8" w:rsidRDefault="00701DD8" w:rsidP="00701DD8"/>
    <w:tbl>
      <w:tblPr>
        <w:tblStyle w:val="a3"/>
        <w:tblW w:w="11341" w:type="dxa"/>
        <w:tblInd w:w="-1423" w:type="dxa"/>
        <w:tblLayout w:type="fixed"/>
        <w:tblLook w:val="04A0" w:firstRow="1" w:lastRow="0" w:firstColumn="1" w:lastColumn="0" w:noHBand="0" w:noVBand="1"/>
      </w:tblPr>
      <w:tblGrid>
        <w:gridCol w:w="992"/>
        <w:gridCol w:w="1135"/>
        <w:gridCol w:w="1843"/>
        <w:gridCol w:w="992"/>
        <w:gridCol w:w="1276"/>
        <w:gridCol w:w="1276"/>
        <w:gridCol w:w="992"/>
        <w:gridCol w:w="1417"/>
        <w:gridCol w:w="1418"/>
      </w:tblGrid>
      <w:tr w:rsidR="00701DD8" w:rsidTr="00335008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Group</w:t>
            </w:r>
          </w:p>
        </w:tc>
        <w:tc>
          <w:tcPr>
            <w:tcW w:w="3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Products: total of column is 100%</w:t>
            </w:r>
          </w:p>
        </w:tc>
        <w:tc>
          <w:tcPr>
            <w:tcW w:w="637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Process: Mark (1- 10)</w:t>
            </w:r>
          </w:p>
        </w:tc>
      </w:tr>
      <w:tr w:rsidR="003978DF" w:rsidTr="00335008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Researc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velopment of web application / hacking attack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Report writing</w:t>
            </w:r>
          </w:p>
          <w:p w:rsidR="00701DD8" w:rsidRDefault="00701D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Pro-Active </w:t>
            </w:r>
            <w:r>
              <w:rPr>
                <w:rFonts w:ascii="Times New Roman" w:hAnsi="Times New Roman" w:cs="Times New Roman"/>
                <w:b/>
              </w:rPr>
              <w:br/>
              <w:t>attitud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Amount of work done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Quality of work don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3978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Communi</w:t>
            </w:r>
            <w:r w:rsidR="00701DD8">
              <w:rPr>
                <w:rFonts w:ascii="Times New Roman" w:hAnsi="Times New Roman" w:cs="Times New Roman"/>
                <w:b/>
              </w:rPr>
              <w:t>cation within gro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Total appreciation as team member</w:t>
            </w:r>
          </w:p>
        </w:tc>
      </w:tr>
      <w:tr w:rsidR="007C1117" w:rsidTr="00335008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CA65D7" w:rsidRDefault="00CA65D7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Jiaqi</w:t>
            </w:r>
            <w:proofErr w:type="spellEnd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Ni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FE5754" w:rsidRDefault="00FE5754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FE575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4B73B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0</w:t>
            </w:r>
            <w:r w:rsidR="00171AFD"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335008" w:rsidRDefault="0033500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</w:tr>
      <w:tr w:rsidR="007C1117" w:rsidTr="00335008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CA65D7" w:rsidRDefault="00CA65D7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Kalina</w:t>
            </w:r>
            <w:proofErr w:type="spellEnd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Petrova</w:t>
            </w:r>
            <w:proofErr w:type="spellEnd"/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FE5754" w:rsidRDefault="00FE5754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0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FE5754" w:rsidRDefault="00FE5754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5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171AFD" w:rsidRDefault="004B73B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2</w:t>
            </w:r>
            <w:r w:rsidR="00171AFD"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9</w:t>
            </w:r>
          </w:p>
        </w:tc>
      </w:tr>
      <w:tr w:rsidR="007C1117" w:rsidTr="00335008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CA65D7" w:rsidRDefault="00CA65D7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Mengchuan</w:t>
            </w:r>
            <w:proofErr w:type="spellEnd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 xml:space="preserve"> Liu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FE5754" w:rsidRDefault="00FE5754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FE5754" w:rsidRDefault="00FE5754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5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F134E7" w:rsidRDefault="00DA4D2B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2</w:t>
            </w:r>
            <w:r w:rsidR="00F134E7"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</w:tr>
      <w:tr w:rsidR="003978DF" w:rsidTr="00335008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CA65D7" w:rsidRDefault="00CA65D7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Jief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an</w:t>
            </w:r>
            <w:proofErr w:type="spellEnd"/>
            <w:r>
              <w:rPr>
                <w:rFonts w:ascii="Times New Roman" w:eastAsiaTheme="minorEastAsia" w:hAnsi="Times New Roman" w:cs="Times New Roman"/>
                <w:lang w:eastAsia="zh-CN"/>
              </w:rPr>
              <w:t xml:space="preserve"> Lin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FE5754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FE5754" w:rsidRDefault="00FE5754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DA4D2B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2</w:t>
            </w:r>
            <w:r w:rsidR="00017F42"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335008" w:rsidRDefault="00335008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</w:tr>
      <w:tr w:rsidR="003978DF" w:rsidTr="00335008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CA65D7" w:rsidRDefault="00CA65D7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Jianfei</w:t>
            </w:r>
            <w:proofErr w:type="spellEnd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 xml:space="preserve"> Feng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FE5754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FE5754" w:rsidRDefault="00FE5754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171AFD" w:rsidRDefault="00E87004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2</w:t>
            </w:r>
            <w:r w:rsidR="00171AFD"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335008" w:rsidRDefault="00335008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335008" w:rsidRDefault="00335008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2A0FF0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</w:tr>
      <w:tr w:rsidR="00CA65D7" w:rsidTr="00335008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Pr="00CA65D7" w:rsidRDefault="00CA65D7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Ishant</w:t>
            </w:r>
            <w:proofErr w:type="spellEnd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Upadhyay</w:t>
            </w:r>
            <w:proofErr w:type="spellEnd"/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Default="00FE5754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Pr="00FE5754" w:rsidRDefault="00FE5754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0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Pr="00171AFD" w:rsidRDefault="00D97778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2</w:t>
            </w:r>
            <w:r w:rsidR="00171AFD"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Default="00297819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</w:tr>
    </w:tbl>
    <w:p w:rsidR="00701DD8" w:rsidRDefault="00701DD8" w:rsidP="00701DD8">
      <w:pPr>
        <w:rPr>
          <w:rFonts w:ascii="Times New Roman" w:hAnsi="Times New Roman" w:cs="Times New Roman"/>
          <w:sz w:val="22"/>
          <w:lang w:eastAsia="en-US"/>
        </w:rPr>
      </w:pPr>
    </w:p>
    <w:p w:rsidR="003A0992" w:rsidRPr="00B74FD9" w:rsidRDefault="003A0992"/>
    <w:sectPr w:rsidR="003A0992" w:rsidRPr="00B74FD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NjU1MDKyMDAwMTdW0lEKTi0uzszPAykwqQUAcbdCHywAAAA="/>
  </w:docVars>
  <w:rsids>
    <w:rsidRoot w:val="00474BF7"/>
    <w:rsid w:val="00003A5B"/>
    <w:rsid w:val="00011448"/>
    <w:rsid w:val="00017F42"/>
    <w:rsid w:val="0008713D"/>
    <w:rsid w:val="000A2953"/>
    <w:rsid w:val="000C38FA"/>
    <w:rsid w:val="001579CE"/>
    <w:rsid w:val="00171AFD"/>
    <w:rsid w:val="001A718C"/>
    <w:rsid w:val="00216363"/>
    <w:rsid w:val="002667BF"/>
    <w:rsid w:val="00297819"/>
    <w:rsid w:val="002A0FF0"/>
    <w:rsid w:val="00335008"/>
    <w:rsid w:val="003978DF"/>
    <w:rsid w:val="003A0992"/>
    <w:rsid w:val="00474BF7"/>
    <w:rsid w:val="004B73B8"/>
    <w:rsid w:val="004D3BAE"/>
    <w:rsid w:val="004E1DCC"/>
    <w:rsid w:val="004E2D52"/>
    <w:rsid w:val="00526E74"/>
    <w:rsid w:val="00535242"/>
    <w:rsid w:val="00557D47"/>
    <w:rsid w:val="00611332"/>
    <w:rsid w:val="00657B66"/>
    <w:rsid w:val="00701DD8"/>
    <w:rsid w:val="007668E5"/>
    <w:rsid w:val="007C1117"/>
    <w:rsid w:val="007D046D"/>
    <w:rsid w:val="00851FF7"/>
    <w:rsid w:val="00854907"/>
    <w:rsid w:val="008768D5"/>
    <w:rsid w:val="009C5177"/>
    <w:rsid w:val="009C6FBE"/>
    <w:rsid w:val="00B21453"/>
    <w:rsid w:val="00B74FD9"/>
    <w:rsid w:val="00C43DC5"/>
    <w:rsid w:val="00CA65D7"/>
    <w:rsid w:val="00CF4FD9"/>
    <w:rsid w:val="00D53B70"/>
    <w:rsid w:val="00D97778"/>
    <w:rsid w:val="00DA4D2B"/>
    <w:rsid w:val="00DB69F7"/>
    <w:rsid w:val="00E22A8B"/>
    <w:rsid w:val="00E87004"/>
    <w:rsid w:val="00F07612"/>
    <w:rsid w:val="00F134E7"/>
    <w:rsid w:val="00F2599C"/>
    <w:rsid w:val="00FA3839"/>
    <w:rsid w:val="00FE5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8604D1E-A465-414C-8865-05C58E362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74FD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701DD8"/>
    <w:rPr>
      <w:rFonts w:eastAsia="Times New Roman"/>
      <w:kern w:val="0"/>
      <w:sz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466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254</Words>
  <Characters>1448</Characters>
  <Application>Microsoft Office Word</Application>
  <DocSecurity>0</DocSecurity>
  <Lines>12</Lines>
  <Paragraphs>3</Paragraphs>
  <ScaleCrop>false</ScaleCrop>
  <Company/>
  <LinksUpToDate>false</LinksUpToDate>
  <CharactersWithSpaces>16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倪佳琪</dc:creator>
  <cp:keywords/>
  <dc:description/>
  <cp:lastModifiedBy>倪佳琪</cp:lastModifiedBy>
  <cp:revision>87</cp:revision>
  <dcterms:created xsi:type="dcterms:W3CDTF">2016-10-20T11:11:00Z</dcterms:created>
  <dcterms:modified xsi:type="dcterms:W3CDTF">2016-10-20T15:49:00Z</dcterms:modified>
</cp:coreProperties>
</file>